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B99FA2" w14:textId="4420A95D" w:rsidR="003736EE" w:rsidRPr="000E764D" w:rsidRDefault="00E82F2F" w:rsidP="008E0753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37E3EFCA" w:rsidR="00F93229" w:rsidRDefault="00454D90" w:rsidP="008E0753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B706DC">
        <w:rPr>
          <w:b/>
          <w:color w:val="4E81BD"/>
          <w:sz w:val="28"/>
        </w:rPr>
        <w:t>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47048251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183738">
              <w:rPr>
                <w:bCs/>
                <w:sz w:val="24"/>
                <w:szCs w:val="24"/>
              </w:rPr>
              <w:t>Yousef Elsherif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06F3D8DC" w:rsidR="00F93229" w:rsidRPr="00183738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  <w:r w:rsidR="00183738" w:rsidRPr="00183738">
              <w:rPr>
                <w:bCs/>
                <w:sz w:val="24"/>
                <w:szCs w:val="24"/>
              </w:rPr>
              <w:t>202206988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5305E00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183738">
              <w:rPr>
                <w:bCs/>
                <w:sz w:val="24"/>
                <w:szCs w:val="24"/>
              </w:rPr>
              <w:t>Ye2206988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26462CE" w:rsidR="00495A71" w:rsidRPr="00495A71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bookmarkStart w:id="0" w:name="OLE_LINK37"/>
            <w:bookmarkStart w:id="1" w:name="OLE_LINK38"/>
            <w:bookmarkStart w:id="2" w:name="OLE_LINK39"/>
            <w:r>
              <w:rPr>
                <w:b w:val="0"/>
                <w:bCs w:val="0"/>
                <w:color w:val="auto"/>
              </w:rPr>
              <w:t>-Used proper HTML</w:t>
            </w:r>
            <w:r w:rsidR="0037238D">
              <w:rPr>
                <w:b w:val="0"/>
                <w:bCs w:val="0"/>
                <w:color w:val="auto"/>
              </w:rPr>
              <w:t xml:space="preserve">-5 </w:t>
            </w:r>
            <w:r>
              <w:rPr>
                <w:b w:val="0"/>
                <w:bCs w:val="0"/>
                <w:color w:val="auto"/>
              </w:rPr>
              <w:t xml:space="preserve">Tags and Semantic </w:t>
            </w:r>
            <w:bookmarkEnd w:id="0"/>
            <w:bookmarkEnd w:id="1"/>
            <w:bookmarkEnd w:id="2"/>
            <w:r>
              <w:rPr>
                <w:b w:val="0"/>
                <w:bCs w:val="0"/>
                <w:color w:val="auto"/>
              </w:rPr>
              <w:t>for all the three pages [</w:t>
            </w:r>
            <w:r w:rsidR="0037238D">
              <w:rPr>
                <w:b w:val="0"/>
                <w:bCs w:val="0"/>
                <w:color w:val="auto"/>
              </w:rPr>
              <w:t>30</w:t>
            </w:r>
            <w:r>
              <w:rPr>
                <w:b w:val="0"/>
                <w:bCs w:val="0"/>
                <w:color w:val="auto"/>
              </w:rPr>
              <w:t>]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381E2A84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5F05F4D" w14:textId="77777777" w:rsidR="00281575" w:rsidRDefault="00495A71" w:rsidP="00495A71">
            <w:pPr>
              <w:pStyle w:val="NoSpacing"/>
              <w:rPr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Correctly replicated the page design </w:t>
            </w:r>
          </w:p>
          <w:p w14:paraId="3B3BEAB9" w14:textId="0184EAC9" w:rsidR="008E0753" w:rsidRPr="003C7D74" w:rsidRDefault="008E0753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-Made all the three pages Responsive using media queries , flex-box and Grid</w:t>
            </w:r>
          </w:p>
        </w:tc>
        <w:tc>
          <w:tcPr>
            <w:tcW w:w="630" w:type="dxa"/>
          </w:tcPr>
          <w:p w14:paraId="04A88AB6" w14:textId="5E54E3DF" w:rsidR="003F3C9F" w:rsidRPr="009E1EB6" w:rsidRDefault="008E0753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60</w:t>
            </w:r>
          </w:p>
        </w:tc>
        <w:tc>
          <w:tcPr>
            <w:tcW w:w="1440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119DA" w14:paraId="64FCF3C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10046711" w:rsidR="006119DA" w:rsidRPr="00BD1EFD" w:rsidRDefault="006119DA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376BD6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76F06B12" w14:textId="404B6855" w:rsidR="00BD5B70" w:rsidRDefault="00CC38C2" w:rsidP="00C9705F">
      <w:pPr>
        <w:pStyle w:val="Heading2"/>
      </w:pPr>
      <w:r>
        <w:t>Testing</w:t>
      </w:r>
      <w:r w:rsidR="001B7447">
        <w:t xml:space="preserve"> evidence</w:t>
      </w:r>
    </w:p>
    <w:p w14:paraId="72D86535" w14:textId="67949AFF" w:rsidR="00C9705F" w:rsidRPr="00C9705F" w:rsidRDefault="00C9705F" w:rsidP="00C9705F">
      <w:r>
        <w:t xml:space="preserve">Add the screenshots of your working </w:t>
      </w:r>
      <w:r w:rsidR="004C2171">
        <w:t>website here.</w:t>
      </w:r>
    </w:p>
    <w:p w14:paraId="5948E58E" w14:textId="77777777" w:rsidR="00147FC9" w:rsidRDefault="001B7447" w:rsidP="00147FC9">
      <w:pPr>
        <w:pStyle w:val="Heading2"/>
        <w:numPr>
          <w:ilvl w:val="0"/>
          <w:numId w:val="14"/>
        </w:numPr>
        <w:spacing w:after="240"/>
      </w:pPr>
      <w:r w:rsidRPr="001B7447">
        <w:lastRenderedPageBreak/>
        <w:t xml:space="preserve">Home </w:t>
      </w:r>
      <w:bookmarkStart w:id="5" w:name="OLE_LINK29"/>
      <w:bookmarkStart w:id="6" w:name="OLE_LINK30"/>
      <w:r w:rsidRPr="001B7447">
        <w:t>page</w:t>
      </w:r>
      <w:bookmarkEnd w:id="5"/>
      <w:bookmarkEnd w:id="6"/>
      <w:r w:rsidR="00147FC9">
        <w:t xml:space="preserve"> </w:t>
      </w:r>
    </w:p>
    <w:p w14:paraId="2757103F" w14:textId="27AA5C20" w:rsidR="00147FC9" w:rsidRDefault="00147FC9" w:rsidP="00147FC9">
      <w:pPr>
        <w:pStyle w:val="Heading2"/>
        <w:numPr>
          <w:ilvl w:val="1"/>
          <w:numId w:val="14"/>
        </w:numPr>
        <w:spacing w:after="240"/>
      </w:pPr>
      <w:bookmarkStart w:id="7" w:name="OLE_LINK43"/>
      <w:bookmarkStart w:id="8" w:name="OLE_LINK44"/>
      <w:r>
        <w:t xml:space="preserve">Big Screen </w:t>
      </w:r>
    </w:p>
    <w:p w14:paraId="4D9CFAE9" w14:textId="0CF9638E" w:rsidR="00915027" w:rsidRDefault="00183738" w:rsidP="00183738">
      <w:r>
        <w:rPr>
          <w:noProof/>
        </w:rPr>
        <w:drawing>
          <wp:inline distT="0" distB="0" distL="0" distR="0" wp14:anchorId="2FA11A0F" wp14:editId="50C66209">
            <wp:extent cx="5943600" cy="26587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D0791" w14:textId="5FD1E0B1" w:rsidR="00183738" w:rsidRDefault="00183738" w:rsidP="00183738">
      <w:r>
        <w:rPr>
          <w:noProof/>
        </w:rPr>
        <w:drawing>
          <wp:inline distT="0" distB="0" distL="0" distR="0" wp14:anchorId="1EAD4972" wp14:editId="7E491AEE">
            <wp:extent cx="5943600" cy="26612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5DC51" w14:textId="534A47E6" w:rsidR="00183738" w:rsidRDefault="00183738" w:rsidP="00183738">
      <w:r>
        <w:rPr>
          <w:noProof/>
        </w:rPr>
        <w:lastRenderedPageBreak/>
        <w:drawing>
          <wp:inline distT="0" distB="0" distL="0" distR="0" wp14:anchorId="7D64CD80" wp14:editId="01BDDD0B">
            <wp:extent cx="5943600" cy="27190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51BA4" w14:textId="599F0319" w:rsidR="00183738" w:rsidRDefault="00183738" w:rsidP="00183738">
      <w:r>
        <w:rPr>
          <w:noProof/>
        </w:rPr>
        <w:drawing>
          <wp:inline distT="0" distB="0" distL="0" distR="0" wp14:anchorId="5F91C27D" wp14:editId="15EAB072">
            <wp:extent cx="5943600" cy="25203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6CCD8" w14:textId="77777777" w:rsidR="00183738" w:rsidRDefault="00183738" w:rsidP="00183738"/>
    <w:p w14:paraId="1D525818" w14:textId="2F258F61" w:rsidR="00183738" w:rsidRPr="00915027" w:rsidRDefault="00183738" w:rsidP="00183738">
      <w:r>
        <w:rPr>
          <w:noProof/>
        </w:rPr>
        <w:drawing>
          <wp:inline distT="0" distB="0" distL="0" distR="0" wp14:anchorId="4EFA51A8" wp14:editId="78CABDFE">
            <wp:extent cx="5943600" cy="22866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B5A2C" w14:textId="1A529AD5" w:rsidR="00AF468D" w:rsidRDefault="00915027" w:rsidP="00915027">
      <w:pPr>
        <w:pStyle w:val="Heading2"/>
        <w:numPr>
          <w:ilvl w:val="1"/>
          <w:numId w:val="14"/>
        </w:numPr>
        <w:spacing w:after="240"/>
      </w:pPr>
      <w:r>
        <w:lastRenderedPageBreak/>
        <w:t xml:space="preserve">Medium Screen </w:t>
      </w:r>
    </w:p>
    <w:p w14:paraId="6E0A9D37" w14:textId="75D909BF" w:rsidR="00915027" w:rsidRDefault="00183738" w:rsidP="00915027">
      <w:r>
        <w:rPr>
          <w:noProof/>
        </w:rPr>
        <w:drawing>
          <wp:inline distT="0" distB="0" distL="0" distR="0" wp14:anchorId="4A9019BC" wp14:editId="5F6C0080">
            <wp:extent cx="5943600" cy="41490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7CC8A" w14:textId="18E3ACA8" w:rsidR="00183738" w:rsidRDefault="00183738" w:rsidP="00915027">
      <w:r>
        <w:rPr>
          <w:noProof/>
        </w:rPr>
        <w:lastRenderedPageBreak/>
        <w:drawing>
          <wp:inline distT="0" distB="0" distL="0" distR="0" wp14:anchorId="272FBB55" wp14:editId="6875B2A0">
            <wp:extent cx="5943600" cy="436118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35B9B" w14:textId="0E284778" w:rsidR="00183738" w:rsidRDefault="00183738" w:rsidP="00915027">
      <w:r>
        <w:rPr>
          <w:noProof/>
        </w:rPr>
        <w:lastRenderedPageBreak/>
        <w:drawing>
          <wp:inline distT="0" distB="0" distL="0" distR="0" wp14:anchorId="41C76262" wp14:editId="3BA67DC4">
            <wp:extent cx="5943600" cy="43478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A77AC" w14:textId="60A88B51" w:rsidR="00183738" w:rsidRPr="00915027" w:rsidRDefault="00183738" w:rsidP="00915027">
      <w:r>
        <w:rPr>
          <w:noProof/>
        </w:rPr>
        <w:drawing>
          <wp:inline distT="0" distB="0" distL="0" distR="0" wp14:anchorId="3CF594EB" wp14:editId="38F2E69D">
            <wp:extent cx="5943600" cy="24085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1292D" w14:textId="257E69A6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lastRenderedPageBreak/>
        <w:t xml:space="preserve">Small Screen </w:t>
      </w:r>
    </w:p>
    <w:bookmarkEnd w:id="7"/>
    <w:bookmarkEnd w:id="8"/>
    <w:p w14:paraId="6DEEDBB6" w14:textId="5F26A542" w:rsidR="00594248" w:rsidRDefault="00183738" w:rsidP="00594248">
      <w:r>
        <w:rPr>
          <w:noProof/>
        </w:rPr>
        <w:drawing>
          <wp:inline distT="0" distB="0" distL="0" distR="0" wp14:anchorId="7824331B" wp14:editId="7E4E749D">
            <wp:extent cx="5943600" cy="509206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9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EB016" w14:textId="5E8E9322" w:rsidR="00183738" w:rsidRDefault="00183738" w:rsidP="00594248">
      <w:r>
        <w:rPr>
          <w:noProof/>
        </w:rPr>
        <w:lastRenderedPageBreak/>
        <w:drawing>
          <wp:inline distT="0" distB="0" distL="0" distR="0" wp14:anchorId="2ADD9150" wp14:editId="5EC9063A">
            <wp:extent cx="5943600" cy="48323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3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F5BBE" w14:textId="6F81BC54" w:rsidR="00183738" w:rsidRDefault="00183738" w:rsidP="00594248">
      <w:r>
        <w:rPr>
          <w:noProof/>
        </w:rPr>
        <w:lastRenderedPageBreak/>
        <w:drawing>
          <wp:inline distT="0" distB="0" distL="0" distR="0" wp14:anchorId="23B0B8E2" wp14:editId="7D8F5B61">
            <wp:extent cx="5943600" cy="496443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6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2CB1D" w14:textId="0A485578" w:rsidR="00183738" w:rsidRPr="00594248" w:rsidRDefault="00183738" w:rsidP="00594248">
      <w:r>
        <w:rPr>
          <w:noProof/>
        </w:rPr>
        <w:lastRenderedPageBreak/>
        <w:drawing>
          <wp:inline distT="0" distB="0" distL="0" distR="0" wp14:anchorId="1403A0A2" wp14:editId="5A4E17F1">
            <wp:extent cx="5943600" cy="53555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5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9" w:name="_GoBack"/>
      <w:bookmarkEnd w:id="9"/>
    </w:p>
    <w:sectPr w:rsidR="00183738" w:rsidRPr="00594248" w:rsidSect="00907FA0">
      <w:footerReference w:type="default" r:id="rId2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07A45A" w14:textId="77777777" w:rsidR="00E57FE6" w:rsidRDefault="00E57FE6" w:rsidP="007D42BF">
      <w:pPr>
        <w:spacing w:after="0" w:line="240" w:lineRule="auto"/>
      </w:pPr>
      <w:r>
        <w:separator/>
      </w:r>
    </w:p>
  </w:endnote>
  <w:endnote w:type="continuationSeparator" w:id="0">
    <w:p w14:paraId="7F0827B5" w14:textId="77777777" w:rsidR="00E57FE6" w:rsidRDefault="00E57FE6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42D5422B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83738">
          <w:rPr>
            <w:noProof/>
            <w:sz w:val="18"/>
            <w:szCs w:val="18"/>
          </w:rPr>
          <w:t>3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7C0484" w14:textId="77777777" w:rsidR="00E57FE6" w:rsidRDefault="00E57FE6" w:rsidP="007D42BF">
      <w:pPr>
        <w:spacing w:after="0" w:line="240" w:lineRule="auto"/>
      </w:pPr>
      <w:r>
        <w:separator/>
      </w:r>
    </w:p>
  </w:footnote>
  <w:footnote w:type="continuationSeparator" w:id="0">
    <w:p w14:paraId="0B3B2513" w14:textId="77777777" w:rsidR="00E57FE6" w:rsidRDefault="00E57FE6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75BE2"/>
    <w:rsid w:val="00090559"/>
    <w:rsid w:val="000910E9"/>
    <w:rsid w:val="000D1D13"/>
    <w:rsid w:val="000E764D"/>
    <w:rsid w:val="000F1DB3"/>
    <w:rsid w:val="001171B6"/>
    <w:rsid w:val="00123CEF"/>
    <w:rsid w:val="00147FC9"/>
    <w:rsid w:val="00183738"/>
    <w:rsid w:val="001B0E32"/>
    <w:rsid w:val="001B7447"/>
    <w:rsid w:val="001D0F47"/>
    <w:rsid w:val="001D33CF"/>
    <w:rsid w:val="001E676E"/>
    <w:rsid w:val="002259B7"/>
    <w:rsid w:val="00281575"/>
    <w:rsid w:val="0029270C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4517A2"/>
    <w:rsid w:val="00454D90"/>
    <w:rsid w:val="00456935"/>
    <w:rsid w:val="00467425"/>
    <w:rsid w:val="0048231C"/>
    <w:rsid w:val="00495A71"/>
    <w:rsid w:val="004C2171"/>
    <w:rsid w:val="004C670C"/>
    <w:rsid w:val="00535019"/>
    <w:rsid w:val="00546A06"/>
    <w:rsid w:val="00565BF7"/>
    <w:rsid w:val="00576BFE"/>
    <w:rsid w:val="00594248"/>
    <w:rsid w:val="005964A9"/>
    <w:rsid w:val="00600930"/>
    <w:rsid w:val="00611289"/>
    <w:rsid w:val="006119DA"/>
    <w:rsid w:val="0063575C"/>
    <w:rsid w:val="00655CD6"/>
    <w:rsid w:val="006A1D90"/>
    <w:rsid w:val="006C6C65"/>
    <w:rsid w:val="00742C83"/>
    <w:rsid w:val="007642E8"/>
    <w:rsid w:val="00773757"/>
    <w:rsid w:val="00781C9B"/>
    <w:rsid w:val="007D42BF"/>
    <w:rsid w:val="008A12EA"/>
    <w:rsid w:val="008B435A"/>
    <w:rsid w:val="008E0753"/>
    <w:rsid w:val="008E2BC4"/>
    <w:rsid w:val="008E5BD2"/>
    <w:rsid w:val="00907FA0"/>
    <w:rsid w:val="00915027"/>
    <w:rsid w:val="009D3739"/>
    <w:rsid w:val="009E1EB6"/>
    <w:rsid w:val="009E7EB6"/>
    <w:rsid w:val="00AB56F9"/>
    <w:rsid w:val="00AC3532"/>
    <w:rsid w:val="00AD0A31"/>
    <w:rsid w:val="00AD5E32"/>
    <w:rsid w:val="00AF468D"/>
    <w:rsid w:val="00B34D52"/>
    <w:rsid w:val="00B706DC"/>
    <w:rsid w:val="00B8118E"/>
    <w:rsid w:val="00B8212C"/>
    <w:rsid w:val="00BD1EFD"/>
    <w:rsid w:val="00BD5B70"/>
    <w:rsid w:val="00C07931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D47A71"/>
    <w:rsid w:val="00D66AC2"/>
    <w:rsid w:val="00DF3B84"/>
    <w:rsid w:val="00E063EC"/>
    <w:rsid w:val="00E33E2B"/>
    <w:rsid w:val="00E57FE6"/>
    <w:rsid w:val="00E82F2F"/>
    <w:rsid w:val="00E8529A"/>
    <w:rsid w:val="00E9436F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A89D02-216F-4994-85BE-9A787504A5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182</Words>
  <Characters>1016</Characters>
  <Application>Microsoft Office Word</Application>
  <DocSecurity>0</DocSecurity>
  <Lines>78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Lenovo</cp:lastModifiedBy>
  <cp:revision>5</cp:revision>
  <dcterms:created xsi:type="dcterms:W3CDTF">2023-02-21T16:28:00Z</dcterms:created>
  <dcterms:modified xsi:type="dcterms:W3CDTF">2025-03-02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cf3b81cebe091154f7aa65e4ad59c5cc3c48e4433a408c603a968e0e01d7e0</vt:lpwstr>
  </property>
</Properties>
</file>